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80B20"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723FAD3A" wp14:editId="0FE58BC6">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0C550C48" w14:textId="77777777" w:rsidR="00512286" w:rsidRPr="00D406C3" w:rsidRDefault="00512286" w:rsidP="00D406C3">
                            <w:pPr>
                              <w:spacing w:after="150" w:line="276" w:lineRule="auto"/>
                              <w:rPr>
                                <w:rFonts w:ascii="Arial" w:eastAsia="Times New Roman" w:hAnsi="Arial" w:cs="Arial"/>
                                <w:color w:val="000000" w:themeColor="text1"/>
                                <w:sz w:val="24"/>
                                <w:szCs w:val="24"/>
                                <w:lang w:eastAsia="en-IN"/>
                              </w:rPr>
                            </w:pPr>
                          </w:p>
                          <w:p w14:paraId="35C4D117"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r w:rsidRPr="00D406C3">
                              <w:rPr>
                                <w:rFonts w:ascii="Arial" w:eastAsia="Times New Roman" w:hAnsi="Arial" w:cs="Arial"/>
                                <w:color w:val="000000" w:themeColor="text1"/>
                                <w:sz w:val="24"/>
                                <w:szCs w:val="24"/>
                                <w:lang w:eastAsia="en-IN"/>
                              </w:rPr>
                              <w:t>[Today’s Date]</w:t>
                            </w:r>
                          </w:p>
                          <w:p w14:paraId="5A963C44"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p>
                          <w:p w14:paraId="5092DF88"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r w:rsidRPr="00D406C3">
                              <w:rPr>
                                <w:rFonts w:ascii="Arial" w:eastAsia="Times New Roman" w:hAnsi="Arial" w:cs="Arial"/>
                                <w:color w:val="000000" w:themeColor="text1"/>
                                <w:sz w:val="24"/>
                                <w:szCs w:val="24"/>
                                <w:lang w:eastAsia="en-IN"/>
                              </w:rPr>
                              <w:t>[341 Company Address]</w:t>
                            </w:r>
                            <w:r w:rsidRPr="00D406C3">
                              <w:rPr>
                                <w:rFonts w:ascii="Arial" w:eastAsia="Times New Roman" w:hAnsi="Arial" w:cs="Arial"/>
                                <w:color w:val="000000" w:themeColor="text1"/>
                                <w:sz w:val="24"/>
                                <w:szCs w:val="24"/>
                                <w:lang w:eastAsia="en-IN"/>
                              </w:rPr>
                              <w:br/>
                              <w:t>[Company City, State xxxxx]</w:t>
                            </w:r>
                            <w:r w:rsidRPr="00D406C3">
                              <w:rPr>
                                <w:rFonts w:ascii="Arial" w:eastAsia="Times New Roman" w:hAnsi="Arial" w:cs="Arial"/>
                                <w:color w:val="000000" w:themeColor="text1"/>
                                <w:sz w:val="24"/>
                                <w:szCs w:val="24"/>
                                <w:lang w:eastAsia="en-IN"/>
                              </w:rPr>
                              <w:br/>
                              <w:t>[(xxx) xxx-xxxx]</w:t>
                            </w:r>
                            <w:r w:rsidRPr="00D406C3">
                              <w:rPr>
                                <w:rFonts w:ascii="Arial" w:eastAsia="Times New Roman" w:hAnsi="Arial" w:cs="Arial"/>
                                <w:color w:val="000000" w:themeColor="text1"/>
                                <w:sz w:val="24"/>
                                <w:szCs w:val="24"/>
                                <w:lang w:eastAsia="en-IN"/>
                              </w:rPr>
                              <w:br/>
                              <w:t>[hiring.manager@gmail.com]</w:t>
                            </w:r>
                          </w:p>
                          <w:p w14:paraId="2D9654A6"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p>
                          <w:p w14:paraId="7B3A41E3"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r w:rsidRPr="00D406C3">
                              <w:rPr>
                                <w:rFonts w:ascii="Arial" w:eastAsia="Times New Roman" w:hAnsi="Arial" w:cs="Arial"/>
                                <w:color w:val="000000" w:themeColor="text1"/>
                                <w:sz w:val="24"/>
                                <w:szCs w:val="24"/>
                                <w:lang w:eastAsia="en-IN"/>
                              </w:rPr>
                              <w:t>Dear [Mr./Mrs./Ms.] [Hiring Manager’s Name],</w:t>
                            </w:r>
                          </w:p>
                          <w:p w14:paraId="04FE9CA7"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I am writing this job application to apply for the job opening for the role of Physical Education Teacher position. With my four years of experience in teaching physical education and my dedication to work, I am certain to surpass your next Physical Education Teacher's expectations.</w:t>
                            </w:r>
                          </w:p>
                          <w:p w14:paraId="36CC5775"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58440476"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Highlighting some of my responsibilities to showcase my appropriateness for the role:</w:t>
                            </w:r>
                          </w:p>
                          <w:p w14:paraId="6E6A5B76" w14:textId="77777777" w:rsidR="00D406C3" w:rsidRDefault="00D406C3" w:rsidP="00D406C3">
                            <w:pPr>
                              <w:spacing w:after="0" w:line="276" w:lineRule="auto"/>
                              <w:rPr>
                                <w:rFonts w:ascii="Arial" w:eastAsia="Times New Roman" w:hAnsi="Arial" w:cs="Arial"/>
                                <w:color w:val="000000" w:themeColor="text1"/>
                                <w:sz w:val="24"/>
                                <w:szCs w:val="24"/>
                                <w:lang w:eastAsia="en-IN" w:bidi="te-IN"/>
                              </w:rPr>
                            </w:pPr>
                          </w:p>
                          <w:p w14:paraId="7E09BA94" w14:textId="3B66B63F" w:rsidR="00D406C3" w:rsidRPr="00D406C3" w:rsidRDefault="00D406C3" w:rsidP="00D406C3">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Impart knowledge amongst the students on why physical education is important.</w:t>
                            </w:r>
                          </w:p>
                          <w:p w14:paraId="5647B195"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Plan the daily lectures according to the educational board's curriculum.</w:t>
                            </w:r>
                          </w:p>
                          <w:p w14:paraId="177477AD"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Maintain accordance with the school's rules and regulations.</w:t>
                            </w:r>
                          </w:p>
                          <w:p w14:paraId="6A1FD374"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Motivate the students to participate in the physical activities.</w:t>
                            </w:r>
                          </w:p>
                          <w:p w14:paraId="61FFFE67"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proofErr w:type="spellStart"/>
                            <w:r w:rsidRPr="00D406C3">
                              <w:rPr>
                                <w:rFonts w:ascii="Arial" w:eastAsia="Times New Roman" w:hAnsi="Arial" w:cs="Arial"/>
                                <w:color w:val="000000" w:themeColor="text1"/>
                                <w:sz w:val="24"/>
                                <w:szCs w:val="24"/>
                                <w:lang w:eastAsia="en-IN" w:bidi="te-IN"/>
                              </w:rPr>
                              <w:t>Analyze</w:t>
                            </w:r>
                            <w:proofErr w:type="spellEnd"/>
                            <w:r w:rsidRPr="00D406C3">
                              <w:rPr>
                                <w:rFonts w:ascii="Arial" w:eastAsia="Times New Roman" w:hAnsi="Arial" w:cs="Arial"/>
                                <w:color w:val="000000" w:themeColor="text1"/>
                                <w:sz w:val="24"/>
                                <w:szCs w:val="24"/>
                                <w:lang w:eastAsia="en-IN" w:bidi="te-IN"/>
                              </w:rPr>
                              <w:t xml:space="preserve"> and gauge the students' performance.</w:t>
                            </w:r>
                          </w:p>
                          <w:p w14:paraId="34CF9986"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Lead and train the school's sports team.</w:t>
                            </w:r>
                          </w:p>
                          <w:p w14:paraId="1B4176EF"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Conduct other assigned duties.</w:t>
                            </w:r>
                          </w:p>
                          <w:p w14:paraId="397C6CB7"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756383AA"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Apart from the above-discussed duties, I am adept at interacting with the students as well as staff members. I ensure that my students understand the practical and theoretical aspects of the subject well. Thus, I believe I am a suitable candidate for the available role.</w:t>
                            </w:r>
                          </w:p>
                          <w:p w14:paraId="05BF1323"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0E4DDB4B"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I am grateful to you for appraising my job worthiness. The accompanying resume would share information on my educational qualifications and occupational history further. I hope to receive a positive response from your end.</w:t>
                            </w:r>
                          </w:p>
                          <w:p w14:paraId="5BE27ADA"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1A8FD64A"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Best Regards,</w:t>
                            </w:r>
                          </w:p>
                          <w:p w14:paraId="1B1C873D"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Your Name]</w:t>
                            </w:r>
                          </w:p>
                          <w:p w14:paraId="307CE509" w14:textId="77777777" w:rsidR="002616A5" w:rsidRPr="00D406C3" w:rsidRDefault="002616A5" w:rsidP="00D406C3">
                            <w:pPr>
                              <w:spacing w:after="150" w:line="276" w:lineRule="auto"/>
                              <w:rPr>
                                <w:rFonts w:ascii="Arial" w:eastAsia="Times New Roman" w:hAnsi="Arial" w:cs="Arial"/>
                                <w:color w:val="000000" w:themeColor="text1"/>
                                <w:sz w:val="24"/>
                                <w:szCs w:val="24"/>
                                <w:lang w:eastAsia="en-IN"/>
                              </w:rPr>
                            </w:pPr>
                          </w:p>
                          <w:p w14:paraId="426B54C0" w14:textId="77777777" w:rsidR="00960669" w:rsidRPr="00D406C3" w:rsidRDefault="00960669" w:rsidP="00D406C3">
                            <w:pPr>
                              <w:spacing w:after="0" w:line="276" w:lineRule="auto"/>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3FAD3A"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" strokecolor="white [3212]">
                <v:textbox>
                  <w:txbxContent>
                    <w:p w14:paraId="0C550C48" w14:textId="77777777" w:rsidR="00512286" w:rsidRPr="00D406C3" w:rsidRDefault="00512286" w:rsidP="00D406C3">
                      <w:pPr>
                        <w:spacing w:after="150" w:line="276" w:lineRule="auto"/>
                        <w:rPr>
                          <w:rFonts w:ascii="Arial" w:eastAsia="Times New Roman" w:hAnsi="Arial" w:cs="Arial"/>
                          <w:color w:val="000000" w:themeColor="text1"/>
                          <w:sz w:val="24"/>
                          <w:szCs w:val="24"/>
                          <w:lang w:eastAsia="en-IN"/>
                        </w:rPr>
                      </w:pPr>
                    </w:p>
                    <w:p w14:paraId="35C4D117"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r w:rsidRPr="00D406C3">
                        <w:rPr>
                          <w:rFonts w:ascii="Arial" w:eastAsia="Times New Roman" w:hAnsi="Arial" w:cs="Arial"/>
                          <w:color w:val="000000" w:themeColor="text1"/>
                          <w:sz w:val="24"/>
                          <w:szCs w:val="24"/>
                          <w:lang w:eastAsia="en-IN"/>
                        </w:rPr>
                        <w:t>[Today’s Date]</w:t>
                      </w:r>
                    </w:p>
                    <w:p w14:paraId="5A963C44"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p>
                    <w:p w14:paraId="5092DF88"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r w:rsidRPr="00D406C3">
                        <w:rPr>
                          <w:rFonts w:ascii="Arial" w:eastAsia="Times New Roman" w:hAnsi="Arial" w:cs="Arial"/>
                          <w:color w:val="000000" w:themeColor="text1"/>
                          <w:sz w:val="24"/>
                          <w:szCs w:val="24"/>
                          <w:lang w:eastAsia="en-IN"/>
                        </w:rPr>
                        <w:t>[341 Company Address]</w:t>
                      </w:r>
                      <w:r w:rsidRPr="00D406C3">
                        <w:rPr>
                          <w:rFonts w:ascii="Arial" w:eastAsia="Times New Roman" w:hAnsi="Arial" w:cs="Arial"/>
                          <w:color w:val="000000" w:themeColor="text1"/>
                          <w:sz w:val="24"/>
                          <w:szCs w:val="24"/>
                          <w:lang w:eastAsia="en-IN"/>
                        </w:rPr>
                        <w:br/>
                        <w:t>[Company City, State xxxxx]</w:t>
                      </w:r>
                      <w:r w:rsidRPr="00D406C3">
                        <w:rPr>
                          <w:rFonts w:ascii="Arial" w:eastAsia="Times New Roman" w:hAnsi="Arial" w:cs="Arial"/>
                          <w:color w:val="000000" w:themeColor="text1"/>
                          <w:sz w:val="24"/>
                          <w:szCs w:val="24"/>
                          <w:lang w:eastAsia="en-IN"/>
                        </w:rPr>
                        <w:br/>
                        <w:t>[(xxx) xxx-xxxx]</w:t>
                      </w:r>
                      <w:r w:rsidRPr="00D406C3">
                        <w:rPr>
                          <w:rFonts w:ascii="Arial" w:eastAsia="Times New Roman" w:hAnsi="Arial" w:cs="Arial"/>
                          <w:color w:val="000000" w:themeColor="text1"/>
                          <w:sz w:val="24"/>
                          <w:szCs w:val="24"/>
                          <w:lang w:eastAsia="en-IN"/>
                        </w:rPr>
                        <w:br/>
                        <w:t>[hiring.manager@gmail.com]</w:t>
                      </w:r>
                    </w:p>
                    <w:p w14:paraId="2D9654A6"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p>
                    <w:p w14:paraId="7B3A41E3" w14:textId="77777777" w:rsidR="00BE13CD" w:rsidRPr="00D406C3" w:rsidRDefault="00BE13CD" w:rsidP="00D406C3">
                      <w:pPr>
                        <w:spacing w:after="150" w:line="276" w:lineRule="auto"/>
                        <w:rPr>
                          <w:rFonts w:ascii="Arial" w:eastAsia="Times New Roman" w:hAnsi="Arial" w:cs="Arial"/>
                          <w:color w:val="000000" w:themeColor="text1"/>
                          <w:sz w:val="24"/>
                          <w:szCs w:val="24"/>
                          <w:lang w:eastAsia="en-IN"/>
                        </w:rPr>
                      </w:pPr>
                      <w:r w:rsidRPr="00D406C3">
                        <w:rPr>
                          <w:rFonts w:ascii="Arial" w:eastAsia="Times New Roman" w:hAnsi="Arial" w:cs="Arial"/>
                          <w:color w:val="000000" w:themeColor="text1"/>
                          <w:sz w:val="24"/>
                          <w:szCs w:val="24"/>
                          <w:lang w:eastAsia="en-IN"/>
                        </w:rPr>
                        <w:t>Dear [Mr./Mrs./Ms.] [Hiring Manager’s Name],</w:t>
                      </w:r>
                    </w:p>
                    <w:p w14:paraId="04FE9CA7"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I am writing this job application to apply for the job opening for the role of Physical Education Teacher position. With my four years of experience in teaching physical education and my dedication to work, I am certain to surpass your next Physical Education Teacher's expectations.</w:t>
                      </w:r>
                    </w:p>
                    <w:p w14:paraId="36CC5775"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58440476"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Highlighting some of my responsibilities to showcase my appropriateness for the role:</w:t>
                      </w:r>
                    </w:p>
                    <w:p w14:paraId="6E6A5B76" w14:textId="77777777" w:rsidR="00D406C3" w:rsidRDefault="00D406C3" w:rsidP="00D406C3">
                      <w:pPr>
                        <w:spacing w:after="0" w:line="276" w:lineRule="auto"/>
                        <w:rPr>
                          <w:rFonts w:ascii="Arial" w:eastAsia="Times New Roman" w:hAnsi="Arial" w:cs="Arial"/>
                          <w:color w:val="000000" w:themeColor="text1"/>
                          <w:sz w:val="24"/>
                          <w:szCs w:val="24"/>
                          <w:lang w:eastAsia="en-IN" w:bidi="te-IN"/>
                        </w:rPr>
                      </w:pPr>
                    </w:p>
                    <w:p w14:paraId="7E09BA94" w14:textId="3B66B63F" w:rsidR="00D406C3" w:rsidRPr="00D406C3" w:rsidRDefault="00D406C3" w:rsidP="00D406C3">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Impart knowledge amongst the students on why physical education is important.</w:t>
                      </w:r>
                    </w:p>
                    <w:p w14:paraId="5647B195"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Plan the daily lectures according to the educational board's curriculum.</w:t>
                      </w:r>
                    </w:p>
                    <w:p w14:paraId="177477AD"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Maintain accordance with the school's rules and regulations.</w:t>
                      </w:r>
                    </w:p>
                    <w:p w14:paraId="6A1FD374"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Motivate the students to participate in the physical activities.</w:t>
                      </w:r>
                    </w:p>
                    <w:p w14:paraId="61FFFE67"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proofErr w:type="spellStart"/>
                      <w:r w:rsidRPr="00D406C3">
                        <w:rPr>
                          <w:rFonts w:ascii="Arial" w:eastAsia="Times New Roman" w:hAnsi="Arial" w:cs="Arial"/>
                          <w:color w:val="000000" w:themeColor="text1"/>
                          <w:sz w:val="24"/>
                          <w:szCs w:val="24"/>
                          <w:lang w:eastAsia="en-IN" w:bidi="te-IN"/>
                        </w:rPr>
                        <w:t>Analyze</w:t>
                      </w:r>
                      <w:proofErr w:type="spellEnd"/>
                      <w:r w:rsidRPr="00D406C3">
                        <w:rPr>
                          <w:rFonts w:ascii="Arial" w:eastAsia="Times New Roman" w:hAnsi="Arial" w:cs="Arial"/>
                          <w:color w:val="000000" w:themeColor="text1"/>
                          <w:sz w:val="24"/>
                          <w:szCs w:val="24"/>
                          <w:lang w:eastAsia="en-IN" w:bidi="te-IN"/>
                        </w:rPr>
                        <w:t xml:space="preserve"> and gauge the students' performance.</w:t>
                      </w:r>
                    </w:p>
                    <w:p w14:paraId="34CF9986"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Lead and train the school's sports team.</w:t>
                      </w:r>
                    </w:p>
                    <w:p w14:paraId="1B4176EF" w14:textId="77777777" w:rsidR="00D406C3" w:rsidRPr="00D406C3" w:rsidRDefault="00D406C3" w:rsidP="00D406C3">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Conduct other assigned duties.</w:t>
                      </w:r>
                    </w:p>
                    <w:p w14:paraId="397C6CB7"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756383AA"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Apart from the above-discussed duties, I am adept at interacting with the students as well as staff members. I ensure that my students understand the practical and theoretical aspects of the subject well. Thus, I believe I am a suitable candidate for the available role.</w:t>
                      </w:r>
                    </w:p>
                    <w:p w14:paraId="05BF1323"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0E4DDB4B"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I am grateful to you for appraising my job worthiness. The accompanying resume would share information on my educational qualifications and occupational history further. I hope to receive a positive response from your end.</w:t>
                      </w:r>
                    </w:p>
                    <w:p w14:paraId="5BE27ADA"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p>
                    <w:p w14:paraId="1A8FD64A"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Best Regards,</w:t>
                      </w:r>
                    </w:p>
                    <w:p w14:paraId="1B1C873D" w14:textId="77777777" w:rsidR="00D406C3" w:rsidRPr="00D406C3" w:rsidRDefault="00D406C3" w:rsidP="00D406C3">
                      <w:pPr>
                        <w:spacing w:after="0" w:line="276" w:lineRule="auto"/>
                        <w:rPr>
                          <w:rFonts w:ascii="Arial" w:eastAsia="Times New Roman" w:hAnsi="Arial" w:cs="Arial"/>
                          <w:color w:val="000000" w:themeColor="text1"/>
                          <w:sz w:val="24"/>
                          <w:szCs w:val="24"/>
                          <w:lang w:eastAsia="en-IN" w:bidi="te-IN"/>
                        </w:rPr>
                      </w:pPr>
                      <w:r w:rsidRPr="00D406C3">
                        <w:rPr>
                          <w:rFonts w:ascii="Arial" w:eastAsia="Times New Roman" w:hAnsi="Arial" w:cs="Arial"/>
                          <w:color w:val="000000" w:themeColor="text1"/>
                          <w:sz w:val="24"/>
                          <w:szCs w:val="24"/>
                          <w:lang w:eastAsia="en-IN" w:bidi="te-IN"/>
                        </w:rPr>
                        <w:t>[Your Name]</w:t>
                      </w:r>
                    </w:p>
                    <w:p w14:paraId="307CE509" w14:textId="77777777" w:rsidR="002616A5" w:rsidRPr="00D406C3" w:rsidRDefault="002616A5" w:rsidP="00D406C3">
                      <w:pPr>
                        <w:spacing w:after="150" w:line="276" w:lineRule="auto"/>
                        <w:rPr>
                          <w:rFonts w:ascii="Arial" w:eastAsia="Times New Roman" w:hAnsi="Arial" w:cs="Arial"/>
                          <w:color w:val="000000" w:themeColor="text1"/>
                          <w:sz w:val="24"/>
                          <w:szCs w:val="24"/>
                          <w:lang w:eastAsia="en-IN"/>
                        </w:rPr>
                      </w:pPr>
                    </w:p>
                    <w:p w14:paraId="426B54C0" w14:textId="77777777" w:rsidR="00960669" w:rsidRPr="00D406C3" w:rsidRDefault="00960669" w:rsidP="00D406C3">
                      <w:pPr>
                        <w:spacing w:after="0" w:line="276" w:lineRule="auto"/>
                        <w:rPr>
                          <w:rFonts w:ascii="Arial" w:hAnsi="Arial" w:cs="Arial"/>
                          <w:color w:val="000000" w:themeColor="text1"/>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742FEE96" wp14:editId="6DE0F184">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900746"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3773D695" w14:textId="6B609A54" w:rsidR="00BE13CD" w:rsidRPr="00D406C3" w:rsidRDefault="00D406C3" w:rsidP="00BE13CD">
                            <w:pPr>
                              <w:spacing w:after="0" w:line="240" w:lineRule="auto"/>
                              <w:jc w:val="right"/>
                              <w:rPr>
                                <w:rFonts w:ascii="Palatino Linotype" w:hAnsi="Palatino Linotype"/>
                                <w:b/>
                                <w:sz w:val="44"/>
                                <w:szCs w:val="44"/>
                              </w:rPr>
                            </w:pPr>
                            <w:r w:rsidRPr="00D406C3">
                              <w:rPr>
                                <w:rFonts w:ascii="Palatino Linotype" w:hAnsi="Palatino Linotype"/>
                                <w:b/>
                                <w:sz w:val="44"/>
                                <w:szCs w:val="44"/>
                              </w:rPr>
                              <w:t>Physical Education Teac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EE96"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AHFuFv3gAAAAcBAAAPAAAAZHJzL2Rvd25yZXYu&#10;eG1sTI/NTsMwEITvSLyDtUjcqENoIQrZVEBBlAOqKDyAG2+TCHsdxW5+3h5zguNoRjPfFOvJGjFQ&#10;71vHCNeLBARx5XTLNcLX58tVBsIHxVoZx4Qwk4d1eX5WqFy7kT9o2IdaxBL2uUJoQuhyKX3VkFV+&#10;4Tri6B1db1WIsq+l7tUYy62RaZLcSqtajguN6uipoep7f7IIx+fNHIwdh93jNnl9371taTMvES8v&#10;pod7EIGm8BeGX/yIDmVkOrgTay8MQjwSELK7GxDRXWWrFMQBIV1mK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Bxbhb94AAAAHAQAADwAAAAAAAAAAAAAAAAD1BAAAZHJz&#10;L2Rvd25yZXYueG1sUEsFBgAAAAAEAAQA8wAAAAAGAAAAAA==&#10;" fillcolor="#2f5496 [2408]" strokecolor="#1f4d78 [1604]" strokeweight="1pt">
                <v:textbox>
                  <w:txbxContent>
                    <w:p w14:paraId="33900746"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3773D695" w14:textId="6B609A54" w:rsidR="00BE13CD" w:rsidRPr="00D406C3" w:rsidRDefault="00D406C3" w:rsidP="00BE13CD">
                      <w:pPr>
                        <w:spacing w:after="0" w:line="240" w:lineRule="auto"/>
                        <w:jc w:val="right"/>
                        <w:rPr>
                          <w:rFonts w:ascii="Palatino Linotype" w:hAnsi="Palatino Linotype"/>
                          <w:b/>
                          <w:sz w:val="44"/>
                          <w:szCs w:val="44"/>
                        </w:rPr>
                      </w:pPr>
                      <w:r w:rsidRPr="00D406C3">
                        <w:rPr>
                          <w:rFonts w:ascii="Palatino Linotype" w:hAnsi="Palatino Linotype"/>
                          <w:b/>
                          <w:sz w:val="44"/>
                          <w:szCs w:val="44"/>
                        </w:rPr>
                        <w:t>Physical Education Teacher</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699E4D10" wp14:editId="78FF3F3E">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E015E" w14:textId="77777777" w:rsidR="00182442" w:rsidRDefault="00182442" w:rsidP="0041077B">
      <w:pPr>
        <w:spacing w:after="0" w:line="240" w:lineRule="auto"/>
      </w:pPr>
      <w:r>
        <w:separator/>
      </w:r>
    </w:p>
  </w:endnote>
  <w:endnote w:type="continuationSeparator" w:id="0">
    <w:p w14:paraId="339FE272" w14:textId="77777777" w:rsidR="00182442" w:rsidRDefault="0018244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41383"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2196D39F" wp14:editId="32414085">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46CD4941"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7753F" w14:textId="77777777" w:rsidR="00182442" w:rsidRDefault="00182442" w:rsidP="0041077B">
      <w:pPr>
        <w:spacing w:after="0" w:line="240" w:lineRule="auto"/>
      </w:pPr>
      <w:r>
        <w:separator/>
      </w:r>
    </w:p>
  </w:footnote>
  <w:footnote w:type="continuationSeparator" w:id="0">
    <w:p w14:paraId="0954735A" w14:textId="77777777" w:rsidR="00182442" w:rsidRDefault="00182442"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CC8"/>
    <w:multiLevelType w:val="hybridMultilevel"/>
    <w:tmpl w:val="C33EA5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7F5C7C"/>
    <w:multiLevelType w:val="multilevel"/>
    <w:tmpl w:val="93A49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41077B"/>
    <w:rsid w:val="00512286"/>
    <w:rsid w:val="00574FC0"/>
    <w:rsid w:val="00651A06"/>
    <w:rsid w:val="00884920"/>
    <w:rsid w:val="008D1384"/>
    <w:rsid w:val="00960669"/>
    <w:rsid w:val="009A20DE"/>
    <w:rsid w:val="00A4341F"/>
    <w:rsid w:val="00BE13CD"/>
    <w:rsid w:val="00BF5DCD"/>
    <w:rsid w:val="00D406C3"/>
    <w:rsid w:val="00DC6E0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96E56"/>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D406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368457874">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Education Teacher Cover Letter Sample</dc:title>
  <dc:subject>Create your Cover Letter using Free Physical Education Teacher Cover Letter Sample Template</dc:subject>
  <dc:creator>QwikResume.com</dc:creator>
  <cp:keywords/>
  <dc:description/>
  <dcterms:created xsi:type="dcterms:W3CDTF">2021-11-20T06:06:00Z</dcterms:created>
  <dcterms:modified xsi:type="dcterms:W3CDTF">2021-11-20T06:06: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